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451F6C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046CE">
        <w:rPr>
          <w:b/>
          <w:bCs/>
          <w:sz w:val="32"/>
          <w:szCs w:val="32"/>
        </w:rPr>
        <w:t>Tex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F1075" w14:textId="77777777" w:rsidR="005A31BA" w:rsidRDefault="005A3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134C1ED" w:rsidR="00CB37D9" w:rsidRPr="005A31BA" w:rsidRDefault="00CB37D9" w:rsidP="005A31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B63DD" w14:textId="77777777" w:rsidR="005A31BA" w:rsidRDefault="005A3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2B0FE" w14:textId="77777777" w:rsidR="005A31BA" w:rsidRDefault="005A3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FBD1C5D" w:rsidR="00AD6FC0" w:rsidRPr="005A31BA" w:rsidRDefault="00AD6FC0" w:rsidP="005A31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C943F" w14:textId="77777777" w:rsidR="005A31BA" w:rsidRDefault="005A31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46CE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A31BA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1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